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dab2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bca32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ed61c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09:35:39Z</dcterms:created>
  <dcterms:modified xsi:type="dcterms:W3CDTF">2022-05-08T09:35:39Z</dcterms:modified>
</cp:coreProperties>
</file>